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50EC8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34FC52" w:rsidR="007B4A91" w:rsidRDefault="00DD2856">
      <w:pPr>
        <w:rPr>
          <w:sz w:val="28"/>
          <w:szCs w:val="28"/>
        </w:rPr>
      </w:pPr>
      <w:r>
        <w:rPr>
          <w:sz w:val="28"/>
          <w:szCs w:val="28"/>
        </w:rPr>
        <w:t xml:space="preserve">Fruit </w:t>
      </w:r>
      <w:proofErr w:type="spellStart"/>
      <w:r>
        <w:rPr>
          <w:sz w:val="28"/>
          <w:szCs w:val="28"/>
        </w:rPr>
        <w:t>collecter</w:t>
      </w:r>
      <w:proofErr w:type="spellEnd"/>
    </w:p>
    <w:p w14:paraId="34A9E19B" w14:textId="77777777" w:rsidR="007B4A91" w:rsidRDefault="00250EC8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E9A22C7" w:rsidR="007B4A91" w:rsidRDefault="00DD2856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10 fruits</w:t>
      </w:r>
    </w:p>
    <w:p w14:paraId="3D632C61" w14:textId="77777777" w:rsidR="007B4A91" w:rsidRDefault="00250EC8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D5FB677" w:rsidR="007B4A91" w:rsidRDefault="00DD2856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will be two players who will be collecting the fruit.</w:t>
      </w:r>
    </w:p>
    <w:p w14:paraId="6102F988" w14:textId="77777777" w:rsidR="007B4A91" w:rsidRDefault="00250EC8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50EC8">
      <w:pPr>
        <w:rPr>
          <w:sz w:val="28"/>
          <w:szCs w:val="28"/>
        </w:rPr>
      </w:pPr>
      <w:r>
        <w:pict w14:anchorId="15C910D3">
          <v:rect id="_x0000_i1030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50EC8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902A309" w:rsidR="007B4A91" w:rsidRDefault="00DD28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  <w:r w:rsidR="001A4B8E"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76C66F" w:rsidR="007B4A91" w:rsidRDefault="00DD285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ing the frui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BCF5735" w:rsidR="007B4A91" w:rsidRDefault="00DD28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008D77E" w:rsidR="007B4A91" w:rsidRDefault="008805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2BDBAD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D267E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8F8A41F" w:rsidR="007B4A91" w:rsidRDefault="00DD28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9935668" w:rsidR="007B4A91" w:rsidRDefault="00DD285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the collide with it, it has to increase the scor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50EC8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250EC8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45961058" w:rsidR="007B4A91" w:rsidRPr="00DD2856" w:rsidRDefault="00250EC8"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250EC8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5CC76B6" w14:textId="77777777" w:rsidR="00DD2856" w:rsidRDefault="00DD2856" w:rsidP="00DD2856">
      <w:pPr>
        <w:pStyle w:val="ListParagraph"/>
        <w:numPr>
          <w:ilvl w:val="0"/>
          <w:numId w:val="5"/>
        </w:numPr>
      </w:pPr>
    </w:p>
    <w:p w14:paraId="6ACB71E1" w14:textId="35E55521" w:rsidR="00DD2856" w:rsidRDefault="00250EC8" w:rsidP="00250EC8">
      <w:pPr>
        <w:ind w:left="360"/>
      </w:pPr>
      <w:r>
        <w:t>The knife will reduce 1 fruit (score).</w:t>
      </w:r>
    </w:p>
    <w:p w14:paraId="4470CF66" w14:textId="77777777" w:rsidR="00DD2856" w:rsidRDefault="00DD2856" w:rsidP="00DD2856">
      <w:pPr>
        <w:pStyle w:val="ListParagraph"/>
        <w:numPr>
          <w:ilvl w:val="0"/>
          <w:numId w:val="5"/>
        </w:numPr>
      </w:pPr>
    </w:p>
    <w:p w14:paraId="24B987DE" w14:textId="19DCBDFA" w:rsidR="007B4A91" w:rsidRDefault="00250EC8" w:rsidP="00DD2856">
      <w:pPr>
        <w:pStyle w:val="ListParagraph"/>
      </w:pPr>
      <w:r>
        <w:lastRenderedPageBreak/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2C9CB741" w14:textId="3871CB54" w:rsidR="00DD2856" w:rsidRDefault="00DD2856" w:rsidP="00DD2856">
      <w:pPr>
        <w:rPr>
          <w:sz w:val="28"/>
          <w:szCs w:val="28"/>
        </w:rPr>
      </w:pPr>
    </w:p>
    <w:p w14:paraId="009223E5" w14:textId="77777777" w:rsidR="00DD2856" w:rsidRPr="00DD2856" w:rsidRDefault="00DD2856" w:rsidP="00DD2856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D90550"/>
    <w:multiLevelType w:val="hybridMultilevel"/>
    <w:tmpl w:val="F9D27B0E"/>
    <w:lvl w:ilvl="0" w:tplc="61A6820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99E00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B278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2F442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D2AE0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9FE0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1DCAA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92CEC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A10468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4B8E"/>
    <w:rsid w:val="00250EC8"/>
    <w:rsid w:val="00556965"/>
    <w:rsid w:val="007B4A91"/>
    <w:rsid w:val="00880548"/>
    <w:rsid w:val="00B14487"/>
    <w:rsid w:val="00DD2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D28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4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aanand718@gmail.com</cp:lastModifiedBy>
  <cp:revision>4</cp:revision>
  <dcterms:created xsi:type="dcterms:W3CDTF">2021-03-18T05:03:00Z</dcterms:created>
  <dcterms:modified xsi:type="dcterms:W3CDTF">2022-03-07T10:28:00Z</dcterms:modified>
</cp:coreProperties>
</file>